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schmid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mid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 King Muir Rd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danci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228562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